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4B686C8C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r w:rsidR="00E87B7A">
        <w:rPr>
          <w:rFonts w:ascii="Calibri" w:eastAsia="Times New Roman" w:hAnsi="Calibri" w:cs="Times New Roman"/>
          <w:b/>
          <w:color w:val="642D08"/>
          <w:sz w:val="40"/>
          <w:szCs w:val="32"/>
        </w:rPr>
        <w:t>Our Luxury Cars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64B90D62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E87B7A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AC423C">
        <w:rPr>
          <w:rFonts w:ascii="Calibri" w:eastAsia="Calibri" w:hAnsi="Calibri" w:cs="Times New Roman"/>
          <w:b/>
          <w:bCs/>
        </w:rPr>
        <w:t>Our C</w:t>
      </w:r>
      <w:r w:rsidR="00E87B7A" w:rsidRPr="00E87B7A">
        <w:rPr>
          <w:rFonts w:ascii="Calibri" w:eastAsia="Calibri" w:hAnsi="Calibri" w:cs="Times New Roman"/>
          <w:b/>
          <w:bCs/>
        </w:rPr>
        <w:t>ars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E87B7A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info. </w:t>
      </w:r>
      <w:r w:rsidR="00AC423C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39E6CE2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E87B7A">
        <w:rPr>
          <w:rFonts w:ascii="Calibri" w:eastAsia="Calibri" w:hAnsi="Calibri" w:cs="Times New Roman"/>
          <w:b/>
          <w:bCs/>
        </w:rPr>
        <w:t>Our Car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E87B7A">
        <w:rPr>
          <w:rFonts w:ascii="Calibri" w:eastAsia="Calibri" w:hAnsi="Calibri" w:cs="Times New Roman"/>
          <w:b/>
          <w:bCs/>
        </w:rPr>
        <w:t>Your Car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4FBFA6B6">
            <wp:extent cx="6146165" cy="433347"/>
            <wp:effectExtent l="0" t="0" r="0" b="50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909" cy="44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46663B60">
            <wp:extent cx="6177915" cy="461175"/>
            <wp:effectExtent l="0" t="0" r="0" b="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877" cy="46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43DCCA00">
            <wp:extent cx="5804570" cy="2647539"/>
            <wp:effectExtent l="0" t="0" r="571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64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00AC9652">
            <wp:extent cx="5795261" cy="2639455"/>
            <wp:effectExtent l="0" t="0" r="0" b="889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63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7DC37431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1FC8B97C">
            <wp:extent cx="5829864" cy="272667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72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55F9BB2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A3C2B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2F24A51E">
            <wp:extent cx="5827986" cy="271339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71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5BAFE188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A3C2B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6DBA57BF">
            <wp:extent cx="5843958" cy="2732119"/>
            <wp:effectExtent l="0" t="0" r="4445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73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2F7CE93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43A44A3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.</w:t>
      </w:r>
    </w:p>
    <w:p w14:paraId="436B753E" w14:textId="046A356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8F37D5"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172AC01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6AF5C08D">
            <wp:extent cx="5836935" cy="2733483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73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1EAD095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8F37D5">
        <w:rPr>
          <w:rFonts w:ascii="Calibri" w:eastAsia="Calibri" w:hAnsi="Calibri" w:cs="Times New Roman"/>
        </w:rPr>
        <w:t>car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60F8B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6468F0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weight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679DE5C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388DC5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8F37D5">
        <w:rPr>
          <w:rFonts w:ascii="Calibri" w:eastAsia="Calibri" w:hAnsi="Calibri" w:cs="Times New Roman"/>
          <w:b/>
        </w:rPr>
        <w:t>Our Car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3FDCF4C9" w:rsidR="00F739BF" w:rsidRPr="00F739BF" w:rsidRDefault="008F37D5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192B6F7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8F37D5">
        <w:rPr>
          <w:rFonts w:ascii="Calibri" w:eastAsia="Calibri" w:hAnsi="Calibri" w:cs="Times New Roman"/>
          <w:b/>
        </w:rPr>
        <w:t>car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18AF701A">
            <wp:extent cx="5775134" cy="2632557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6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0E8EF55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car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5E91885">
            <wp:extent cx="5822514" cy="2647152"/>
            <wp:effectExtent l="0" t="0" r="6985" b="1270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4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06F8FF4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57AB08A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44FDC10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A8F70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7A64EB9D">
            <wp:extent cx="5807113" cy="2700277"/>
            <wp:effectExtent l="0" t="0" r="3175" b="508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70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AD2BE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1C39201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</w:t>
      </w:r>
      <w:r w:rsidR="00DD4EC2">
        <w:rPr>
          <w:rFonts w:ascii="Consolas" w:eastAsia="Calibri" w:hAnsi="Consolas" w:cs="Consolas"/>
          <w:bCs/>
          <w:noProof/>
        </w:rPr>
        <w:t>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784AF199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AC6229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5CBBB08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</w:t>
      </w:r>
    </w:p>
    <w:p w14:paraId="2CB6ED92" w14:textId="12EE2DC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59E9EBF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298FAC8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8A23F2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11B11D8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8F37D5">
        <w:rPr>
          <w:rFonts w:ascii="Calibri" w:eastAsia="Calibri" w:hAnsi="Calibri" w:cs="Times New Roman"/>
        </w:rPr>
        <w:t>car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4F554D">
        <w:rPr>
          <w:rFonts w:ascii="Calibri" w:eastAsia="Calibri" w:hAnsi="Calibri" w:cs="Times New Roman"/>
          <w:b/>
          <w:bCs/>
        </w:rPr>
        <w:t>Our Cars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0223E05B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3562AA19" w14:textId="73B5CABF" w:rsidR="004F554D" w:rsidRPr="00F739BF" w:rsidRDefault="00281B4B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By default, or i</w:t>
      </w:r>
      <w:r w:rsidR="004F554D" w:rsidRPr="00F739BF">
        <w:rPr>
          <w:rFonts w:ascii="Calibri" w:eastAsia="Calibri" w:hAnsi="Calibri" w:cs="Times New Roman"/>
        </w:rPr>
        <w:t>f you</w:t>
      </w:r>
      <w:r w:rsidR="004F554D">
        <w:rPr>
          <w:rFonts w:ascii="Calibri" w:eastAsia="Calibri" w:hAnsi="Calibri" w:cs="Times New Roman"/>
        </w:rPr>
        <w:t xml:space="preserve"> </w:t>
      </w:r>
      <w:proofErr w:type="spellStart"/>
      <w:r w:rsidR="004F554D">
        <w:rPr>
          <w:rFonts w:ascii="Calibri" w:eastAsia="Calibri" w:hAnsi="Calibri" w:cs="Times New Roman"/>
        </w:rPr>
        <w:t>dont</w:t>
      </w:r>
      <w:proofErr w:type="spellEnd"/>
      <w:r w:rsidR="004F554D" w:rsidRPr="00F739BF">
        <w:rPr>
          <w:rFonts w:ascii="Calibri" w:eastAsia="Calibri" w:hAnsi="Calibri" w:cs="Times New Roman"/>
        </w:rPr>
        <w:t xml:space="preserve"> find some </w:t>
      </w:r>
      <w:r w:rsidR="004F554D">
        <w:rPr>
          <w:rFonts w:ascii="Calibri" w:eastAsia="Calibri" w:hAnsi="Calibri" w:cs="Times New Roman"/>
        </w:rPr>
        <w:t>cars</w:t>
      </w:r>
      <w:r w:rsidR="004F554D"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009831A2">
            <wp:extent cx="5170663" cy="2391668"/>
            <wp:effectExtent l="0" t="0" r="0" b="889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39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6CD" w14:textId="6884823F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</w:p>
    <w:p w14:paraId="5B3F861F" w14:textId="0024338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15C2CDDD">
            <wp:extent cx="5032078" cy="2392782"/>
            <wp:effectExtent l="0" t="0" r="0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3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4F216D3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8F37D5">
        <w:rPr>
          <w:rFonts w:ascii="Calibri" w:eastAsia="Calibri" w:hAnsi="Calibri" w:cs="Calibri"/>
          <w:color w:val="000000"/>
          <w:shd w:val="clear" w:color="auto" w:fill="F2F2F2"/>
        </w:rPr>
        <w:t>car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3EC8EFE8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681D9E6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</w:t>
      </w:r>
      <w:r w:rsidR="00620105">
        <w:rPr>
          <w:rFonts w:ascii="Calibri" w:eastAsia="Calibri" w:hAnsi="Calibri" w:cs="Times New Roman"/>
        </w:rPr>
        <w:t>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0176093D">
            <wp:extent cx="6167854" cy="2884756"/>
            <wp:effectExtent l="0" t="0" r="444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288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031B6C51">
            <wp:extent cx="5435618" cy="2316820"/>
            <wp:effectExtent l="0" t="0" r="0" b="762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231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lastRenderedPageBreak/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8A905E6" w14:textId="77777777" w:rsidR="00372F50" w:rsidRPr="007A788C" w:rsidRDefault="00372F50" w:rsidP="00372F50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7754059E" w14:textId="77777777" w:rsidR="00372F50" w:rsidRPr="007A788C" w:rsidRDefault="00372F50" w:rsidP="00372F50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6D688006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D04494F" w14:textId="77777777" w:rsidR="00372F50" w:rsidRPr="007A788C" w:rsidRDefault="00372F50" w:rsidP="00372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087D4188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847AC1D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8B5574" wp14:editId="215A4225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2A6BC" w14:textId="77777777" w:rsidR="00372F50" w:rsidRPr="007A788C" w:rsidRDefault="00372F50" w:rsidP="00372F50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AE337BC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79DE2566" w14:textId="77777777" w:rsidR="00372F50" w:rsidRPr="007A788C" w:rsidRDefault="00372F50" w:rsidP="00372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5A4DBA68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2F50776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D2C3859" w14:textId="77777777" w:rsidR="00372F50" w:rsidRPr="007A788C" w:rsidRDefault="00372F50" w:rsidP="00372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647A792F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EA85AB6" wp14:editId="3BACC6B8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987EB85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E633949" w14:textId="77777777" w:rsidR="00372F50" w:rsidRPr="007A788C" w:rsidRDefault="00372F50" w:rsidP="00372F50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3F999BE8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02FEECD3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08D01074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E504912" wp14:editId="19103BA4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F5A8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5C3EB63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282A1CDB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CCBF0C" wp14:editId="2FC9F93D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2A1BE4B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420E410D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26B76BE" wp14:editId="1FB75235">
            <wp:extent cx="5943600" cy="718185"/>
            <wp:effectExtent l="19050" t="19050" r="19050" b="24765"/>
            <wp:docPr id="2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E268AA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03D60C8A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5ABC840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D98668" wp14:editId="720624BC">
            <wp:extent cx="5943600" cy="683895"/>
            <wp:effectExtent l="19050" t="19050" r="19050" b="20955"/>
            <wp:docPr id="27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2E08FA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031B54D6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>The final thing to look for is the exact row where the test fails:</w:t>
      </w:r>
    </w:p>
    <w:p w14:paraId="4A924C71" w14:textId="77777777" w:rsidR="00372F50" w:rsidRPr="007A788C" w:rsidRDefault="00372F50" w:rsidP="00372F50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BC4225" wp14:editId="01427D68">
            <wp:extent cx="5943600" cy="1356360"/>
            <wp:effectExtent l="19050" t="19050" r="19050" b="15240"/>
            <wp:docPr id="3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A3BE0" w14:textId="77777777" w:rsidR="001F2DA4" w:rsidRDefault="001F2DA4" w:rsidP="008068A2">
      <w:pPr>
        <w:spacing w:after="0" w:line="240" w:lineRule="auto"/>
      </w:pPr>
      <w:r>
        <w:separator/>
      </w:r>
    </w:p>
  </w:endnote>
  <w:endnote w:type="continuationSeparator" w:id="0">
    <w:p w14:paraId="76F71E4E" w14:textId="77777777" w:rsidR="001F2DA4" w:rsidRDefault="001F2D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F057493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1B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1B4B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F057493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1B4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1B4B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4CB94" w14:textId="77777777" w:rsidR="001F2DA4" w:rsidRDefault="001F2DA4" w:rsidP="008068A2">
      <w:pPr>
        <w:spacing w:after="0" w:line="240" w:lineRule="auto"/>
      </w:pPr>
      <w:r>
        <w:separator/>
      </w:r>
    </w:p>
  </w:footnote>
  <w:footnote w:type="continuationSeparator" w:id="0">
    <w:p w14:paraId="266833FA" w14:textId="77777777" w:rsidR="001F2DA4" w:rsidRDefault="001F2D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2DA4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2F50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7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027FE-D915-494F-AE50-F07185E53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13</Pages>
  <Words>2428</Words>
  <Characters>13844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87</cp:revision>
  <cp:lastPrinted>2014-02-12T16:33:00Z</cp:lastPrinted>
  <dcterms:created xsi:type="dcterms:W3CDTF">2022-03-05T09:33:00Z</dcterms:created>
  <dcterms:modified xsi:type="dcterms:W3CDTF">2024-09-07T17:34:00Z</dcterms:modified>
  <cp:category>programming, education, software engineering, software development</cp:category>
</cp:coreProperties>
</file>